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92736E" w14:textId="1B351E56" w:rsidR="0002392F" w:rsidRDefault="00511E4A">
      <w:pPr>
        <w:rPr>
          <w:b/>
          <w:bCs/>
          <w:sz w:val="32"/>
          <w:szCs w:val="32"/>
        </w:rPr>
      </w:pPr>
      <w:r w:rsidRPr="00511E4A">
        <w:rPr>
          <w:b/>
          <w:bCs/>
          <w:sz w:val="32"/>
          <w:szCs w:val="32"/>
        </w:rPr>
        <w:t>Links:</w:t>
      </w:r>
    </w:p>
    <w:p w14:paraId="7FB8ECB8" w14:textId="65B251BB" w:rsidR="00511E4A" w:rsidRDefault="00511E4A">
      <w:pPr>
        <w:rPr>
          <w:sz w:val="32"/>
          <w:szCs w:val="32"/>
        </w:rPr>
      </w:pPr>
      <w:r>
        <w:rPr>
          <w:rFonts w:ascii="Helvetica" w:hAnsi="Helvetica" w:cs="Helvetica"/>
          <w:b/>
          <w:bCs/>
          <w:color w:val="29303B"/>
          <w:sz w:val="23"/>
          <w:szCs w:val="23"/>
          <w:shd w:val="clear" w:color="auto" w:fill="F7F8FA"/>
        </w:rPr>
        <w:t>Section 1: Introduction</w:t>
      </w:r>
      <w:r>
        <w:rPr>
          <w:rFonts w:ascii="Helvetica" w:hAnsi="Helvetica" w:cs="Helvetica"/>
          <w:b/>
          <w:bCs/>
          <w:color w:val="29303B"/>
          <w:sz w:val="23"/>
          <w:szCs w:val="23"/>
          <w:shd w:val="clear" w:color="auto" w:fill="F7F8FA"/>
        </w:rPr>
        <w:br/>
      </w:r>
    </w:p>
    <w:p w14:paraId="6113F0CB" w14:textId="40FAEB7B" w:rsidR="00511E4A" w:rsidRDefault="00511E4A">
      <w:hyperlink r:id="rId4" w:history="1">
        <w:r>
          <w:rPr>
            <w:rStyle w:val="Hyperlink"/>
          </w:rPr>
          <w:t>http://rspec.info/</w:t>
        </w:r>
      </w:hyperlink>
    </w:p>
    <w:p w14:paraId="7528A486" w14:textId="0930C819" w:rsidR="00511E4A" w:rsidRDefault="00511E4A">
      <w:hyperlink r:id="rId5" w:history="1">
        <w:r>
          <w:rPr>
            <w:rStyle w:val="Hyperlink"/>
          </w:rPr>
          <w:t>https://github.com/rspec/rspec</w:t>
        </w:r>
      </w:hyperlink>
    </w:p>
    <w:p w14:paraId="2F7917F0" w14:textId="53981626" w:rsidR="00511E4A" w:rsidRDefault="00511E4A">
      <w:bookmarkStart w:id="0" w:name="_GoBack"/>
      <w:bookmarkEnd w:id="0"/>
    </w:p>
    <w:p w14:paraId="0C967FFB" w14:textId="6B67C146" w:rsidR="00511E4A" w:rsidRDefault="00511E4A">
      <w:hyperlink r:id="rId6" w:history="1">
        <w:r>
          <w:rPr>
            <w:rStyle w:val="Hyperlink"/>
          </w:rPr>
          <w:t>https://brew.sh/</w:t>
        </w:r>
      </w:hyperlink>
    </w:p>
    <w:p w14:paraId="066E78EB" w14:textId="5691D4FE" w:rsidR="00511E4A" w:rsidRDefault="00511E4A">
      <w:hyperlink r:id="rId7" w:history="1">
        <w:r>
          <w:rPr>
            <w:rStyle w:val="Hyperlink"/>
          </w:rPr>
          <w:t>https://github.com/rbenv/rbenv</w:t>
        </w:r>
      </w:hyperlink>
    </w:p>
    <w:p w14:paraId="33A4FB00" w14:textId="5B3E09F6" w:rsidR="00511E4A" w:rsidRDefault="00511E4A"/>
    <w:p w14:paraId="76110FD6" w14:textId="30B4329C" w:rsidR="00511E4A" w:rsidRDefault="00511E4A">
      <w:hyperlink r:id="rId8" w:history="1">
        <w:r>
          <w:rPr>
            <w:rStyle w:val="Hyperlink"/>
          </w:rPr>
          <w:t>https://code.visualstudio.com/</w:t>
        </w:r>
      </w:hyperlink>
    </w:p>
    <w:p w14:paraId="3BF04D24" w14:textId="0F52EB9B" w:rsidR="00511E4A" w:rsidRDefault="00511E4A">
      <w:hyperlink r:id="rId9" w:history="1">
        <w:r>
          <w:rPr>
            <w:rStyle w:val="Hyperlink"/>
          </w:rPr>
          <w:t>https://relishapp.com/rspec/rspec-core/v/3-8/docs/example-groups/basic-structure-describe-it</w:t>
        </w:r>
      </w:hyperlink>
    </w:p>
    <w:p w14:paraId="33F6BE61" w14:textId="3AE69B2C" w:rsidR="00511E4A" w:rsidRDefault="00511E4A">
      <w:hyperlink r:id="rId10" w:anchor="expect-instance_method" w:history="1">
        <w:r>
          <w:rPr>
            <w:rStyle w:val="Hyperlink"/>
          </w:rPr>
          <w:t>https://www.rubydoc.info/gems/rspec-expectations/RSpec/Matchers#expect-instance_method</w:t>
        </w:r>
      </w:hyperlink>
    </w:p>
    <w:p w14:paraId="3BDBBD01" w14:textId="77EE96EB" w:rsidR="00511E4A" w:rsidRDefault="00511E4A"/>
    <w:p w14:paraId="1720A11F" w14:textId="1AFA48EA" w:rsidR="00511E4A" w:rsidRDefault="00511E4A">
      <w:hyperlink r:id="rId11" w:history="1">
        <w:r>
          <w:rPr>
            <w:rStyle w:val="Hyperlink"/>
          </w:rPr>
          <w:t>https://www.rubydoc.info/gems/rspec-expectations/RSpec/Matchers</w:t>
        </w:r>
      </w:hyperlink>
    </w:p>
    <w:p w14:paraId="0ECC0344" w14:textId="754000F2" w:rsidR="00511E4A" w:rsidRDefault="00511E4A">
      <w:hyperlink r:id="rId12" w:anchor="expect-instance_method" w:history="1">
        <w:r>
          <w:rPr>
            <w:rStyle w:val="Hyperlink"/>
          </w:rPr>
          <w:t>https://www.rubydoc.info/gems/rspec-expectations/RSpec/Matchers#expect-instance_method</w:t>
        </w:r>
      </w:hyperlink>
    </w:p>
    <w:p w14:paraId="33713DC0" w14:textId="2974F853" w:rsidR="00511E4A" w:rsidRDefault="00511E4A">
      <w:hyperlink r:id="rId13" w:history="1">
        <w:r>
          <w:rPr>
            <w:rStyle w:val="Hyperlink"/>
          </w:rPr>
          <w:t>https://relishapp.com/rspec/rspec-core/v/3-8/docs/hooks/before-and-after-hooks</w:t>
        </w:r>
      </w:hyperlink>
    </w:p>
    <w:p w14:paraId="4A51D898" w14:textId="77777777" w:rsidR="00511E4A" w:rsidRDefault="00511E4A">
      <w:pPr>
        <w:rPr>
          <w:rFonts w:ascii="Helvetica" w:hAnsi="Helvetica" w:cs="Helvetica"/>
          <w:b/>
          <w:bCs/>
          <w:color w:val="29303B"/>
          <w:sz w:val="23"/>
          <w:szCs w:val="23"/>
          <w:shd w:val="clear" w:color="auto" w:fill="F2F3F5"/>
        </w:rPr>
      </w:pPr>
    </w:p>
    <w:p w14:paraId="07674E84" w14:textId="6C094B9E" w:rsidR="00511E4A" w:rsidRDefault="00511E4A">
      <w:pPr>
        <w:rPr>
          <w:rFonts w:ascii="Helvetica" w:hAnsi="Helvetica" w:cs="Helvetica"/>
          <w:b/>
          <w:bCs/>
          <w:color w:val="29303B"/>
          <w:sz w:val="23"/>
          <w:szCs w:val="23"/>
          <w:shd w:val="clear" w:color="auto" w:fill="F2F3F5"/>
        </w:rPr>
      </w:pPr>
      <w:r>
        <w:rPr>
          <w:rFonts w:ascii="Helvetica" w:hAnsi="Helvetica" w:cs="Helvetica"/>
          <w:b/>
          <w:bCs/>
          <w:color w:val="29303B"/>
          <w:sz w:val="23"/>
          <w:szCs w:val="23"/>
          <w:shd w:val="clear" w:color="auto" w:fill="F2F3F5"/>
        </w:rPr>
        <w:br/>
      </w:r>
      <w:r>
        <w:rPr>
          <w:rFonts w:ascii="Helvetica" w:hAnsi="Helvetica" w:cs="Helvetica"/>
          <w:b/>
          <w:bCs/>
          <w:color w:val="29303B"/>
          <w:sz w:val="23"/>
          <w:szCs w:val="23"/>
          <w:shd w:val="clear" w:color="auto" w:fill="F2F3F5"/>
        </w:rPr>
        <w:t>Section 2: Subjects, Shared Examples, and Shared</w:t>
      </w:r>
      <w:r>
        <w:rPr>
          <w:rFonts w:ascii="Helvetica" w:hAnsi="Helvetica" w:cs="Helvetica"/>
          <w:b/>
          <w:bCs/>
          <w:color w:val="29303B"/>
          <w:sz w:val="23"/>
          <w:szCs w:val="23"/>
        </w:rPr>
        <w:br/>
      </w:r>
      <w:r>
        <w:rPr>
          <w:rFonts w:ascii="Helvetica" w:hAnsi="Helvetica" w:cs="Helvetica"/>
          <w:b/>
          <w:bCs/>
          <w:color w:val="29303B"/>
          <w:sz w:val="23"/>
          <w:szCs w:val="23"/>
          <w:shd w:val="clear" w:color="auto" w:fill="F2F3F5"/>
        </w:rPr>
        <w:t>Context</w:t>
      </w:r>
    </w:p>
    <w:p w14:paraId="3BA6ED5A" w14:textId="0DEC6067" w:rsidR="00511E4A" w:rsidRDefault="00511E4A">
      <w:pPr>
        <w:rPr>
          <w:rFonts w:ascii="Helvetica" w:hAnsi="Helvetica" w:cs="Helvetica"/>
          <w:b/>
          <w:bCs/>
          <w:color w:val="29303B"/>
          <w:sz w:val="23"/>
          <w:szCs w:val="23"/>
          <w:shd w:val="clear" w:color="auto" w:fill="F2F3F5"/>
        </w:rPr>
      </w:pPr>
    </w:p>
    <w:p w14:paraId="403B0691" w14:textId="03FDCA9E" w:rsidR="00511E4A" w:rsidRDefault="00511E4A">
      <w:hyperlink r:id="rId14" w:history="1">
        <w:r>
          <w:rPr>
            <w:rStyle w:val="Hyperlink"/>
          </w:rPr>
          <w:t>https://stackoverflow.com/questions/38437162/whats-the-difference-between-rspecs-subject-and-let-when-should-they-be-used</w:t>
        </w:r>
      </w:hyperlink>
    </w:p>
    <w:p w14:paraId="3A52B9A9" w14:textId="1BC1EA2B" w:rsidR="00511E4A" w:rsidRDefault="00511E4A">
      <w:hyperlink r:id="rId15" w:history="1">
        <w:r>
          <w:rPr>
            <w:rStyle w:val="Hyperlink"/>
          </w:rPr>
          <w:t>https://relishapp.com/rspec/rspec-core/v/3-8/docs/subject/implicitly-defined-subject</w:t>
        </w:r>
      </w:hyperlink>
    </w:p>
    <w:p w14:paraId="0704CBDB" w14:textId="03C6DC2F" w:rsidR="00511E4A" w:rsidRDefault="00511E4A">
      <w:hyperlink r:id="rId16" w:history="1">
        <w:r>
          <w:rPr>
            <w:rStyle w:val="Hyperlink"/>
          </w:rPr>
          <w:t>https://relishapp.com/rspec/rspec-core/v/3-8/docs/subject/one-liner-syntax</w:t>
        </w:r>
      </w:hyperlink>
    </w:p>
    <w:p w14:paraId="7EF9B363" w14:textId="1D34706B" w:rsidR="00511E4A" w:rsidRDefault="00511E4A"/>
    <w:p w14:paraId="7FC987B1" w14:textId="3FC90EDC" w:rsidR="00511E4A" w:rsidRDefault="00511E4A"/>
    <w:p w14:paraId="1F4BF16E" w14:textId="3F79C4D4" w:rsidR="00511E4A" w:rsidRDefault="00511E4A"/>
    <w:p w14:paraId="3D80D7E0" w14:textId="12E68492" w:rsidR="00511E4A" w:rsidRDefault="00511E4A"/>
    <w:p w14:paraId="30788080" w14:textId="19E66F77" w:rsidR="00511E4A" w:rsidRDefault="00511E4A"/>
    <w:p w14:paraId="384EEE37" w14:textId="77777777" w:rsidR="00511E4A" w:rsidRDefault="00511E4A"/>
    <w:p w14:paraId="2F6D5DAE" w14:textId="0E511C66" w:rsidR="00511E4A" w:rsidRDefault="00511E4A">
      <w:pPr>
        <w:rPr>
          <w:rFonts w:ascii="Helvetica" w:hAnsi="Helvetica" w:cs="Helvetica"/>
          <w:b/>
          <w:bCs/>
          <w:color w:val="29303B"/>
          <w:sz w:val="23"/>
          <w:szCs w:val="23"/>
          <w:shd w:val="clear" w:color="auto" w:fill="F2F3F5"/>
        </w:rPr>
      </w:pPr>
      <w:r>
        <w:rPr>
          <w:rFonts w:ascii="Helvetica" w:hAnsi="Helvetica" w:cs="Helvetica"/>
          <w:b/>
          <w:bCs/>
          <w:color w:val="29303B"/>
          <w:sz w:val="23"/>
          <w:szCs w:val="23"/>
          <w:shd w:val="clear" w:color="auto" w:fill="F2F3F5"/>
        </w:rPr>
        <w:t>Section 3: Built-In Matchers</w:t>
      </w:r>
    </w:p>
    <w:p w14:paraId="1EEED9FC" w14:textId="4C2D5038" w:rsidR="00511E4A" w:rsidRDefault="00511E4A"/>
    <w:p w14:paraId="016B4C9D" w14:textId="28D8480E" w:rsidR="00511E4A" w:rsidRDefault="00511E4A">
      <w:hyperlink r:id="rId17" w:history="1">
        <w:r>
          <w:rPr>
            <w:rStyle w:val="Hyperlink"/>
          </w:rPr>
          <w:t>https://relishapp.com/rspec/rspec-core/v/3-8/docs/subject/one-liner-syntax</w:t>
        </w:r>
      </w:hyperlink>
    </w:p>
    <w:p w14:paraId="0C50FCCF" w14:textId="53175344" w:rsidR="00511E4A" w:rsidRDefault="00511E4A">
      <w:hyperlink r:id="rId18" w:history="1">
        <w:r>
          <w:rPr>
            <w:rStyle w:val="Hyperlink"/>
          </w:rPr>
          <w:t>https://relishapp.com/rspec/rspec-expectations/docs/built-in-matchers</w:t>
        </w:r>
      </w:hyperlink>
    </w:p>
    <w:p w14:paraId="40E24194" w14:textId="05609DC9" w:rsidR="00511E4A" w:rsidRDefault="00511E4A">
      <w:hyperlink r:id="rId19" w:history="1">
        <w:r>
          <w:rPr>
            <w:rStyle w:val="Hyperlink"/>
          </w:rPr>
          <w:t>https://relishapp.com/rspec/rspec-expectations/v/3-8/docs/built-in-matchers/equality-matchers</w:t>
        </w:r>
      </w:hyperlink>
    </w:p>
    <w:p w14:paraId="6691D2A7" w14:textId="6FD13FCD" w:rsidR="00511E4A" w:rsidRDefault="00511E4A">
      <w:hyperlink r:id="rId20" w:history="1">
        <w:r>
          <w:rPr>
            <w:rStyle w:val="Hyperlink"/>
          </w:rPr>
          <w:t>https://relishapp.com/rspec/rspec-expectations/v/3-8/docs/built-in-matchers/comparison-matchers</w:t>
        </w:r>
      </w:hyperlink>
    </w:p>
    <w:p w14:paraId="4989A112" w14:textId="6E8B5C7B" w:rsidR="00511E4A" w:rsidRDefault="00511E4A">
      <w:hyperlink r:id="rId21" w:history="1">
        <w:r>
          <w:rPr>
            <w:rStyle w:val="Hyperlink"/>
          </w:rPr>
          <w:t>https://relishapp.com/rspec/rspec-expectations/v/3-8/docs/built-in-matchers/all-matcher</w:t>
        </w:r>
      </w:hyperlink>
    </w:p>
    <w:p w14:paraId="7367C873" w14:textId="5BC7F432" w:rsidR="00511E4A" w:rsidRDefault="00511E4A">
      <w:hyperlink r:id="rId22" w:history="1">
        <w:r>
          <w:rPr>
            <w:rStyle w:val="Hyperlink"/>
          </w:rPr>
          <w:t>https://relishapp.com/rspec/rspec-expectations/v/3-8/docs/built-in-matchers/be-matchers</w:t>
        </w:r>
      </w:hyperlink>
    </w:p>
    <w:p w14:paraId="20EFF99C" w14:textId="63EE8AF2" w:rsidR="00511E4A" w:rsidRDefault="00511E4A">
      <w:hyperlink r:id="rId23" w:history="1">
        <w:r>
          <w:rPr>
            <w:rStyle w:val="Hyperlink"/>
          </w:rPr>
          <w:t>https://relishapp.com/rspec/rspec-expectations/v/3-8/docs/built-in-matchers/change-matcher</w:t>
        </w:r>
      </w:hyperlink>
    </w:p>
    <w:p w14:paraId="3819B350" w14:textId="51555F86" w:rsidR="00511E4A" w:rsidRDefault="00511E4A">
      <w:hyperlink r:id="rId24" w:history="1">
        <w:r>
          <w:rPr>
            <w:rStyle w:val="Hyperlink"/>
          </w:rPr>
          <w:t>https://relishapp.com/rspec/rspec-expectations/v/3-8/docs/built-in-matchers/have-attributes-matcher</w:t>
        </w:r>
      </w:hyperlink>
    </w:p>
    <w:p w14:paraId="533E69F3" w14:textId="6DAEB790" w:rsidR="00511E4A" w:rsidRDefault="00511E4A">
      <w:hyperlink r:id="rId25" w:history="1">
        <w:r>
          <w:rPr>
            <w:rStyle w:val="Hyperlink"/>
          </w:rPr>
          <w:t>https://relishapp.com/rspec/rspec-expectations/v/3-8/docs/built-in-matchers/contain-exactly-matcher</w:t>
        </w:r>
      </w:hyperlink>
    </w:p>
    <w:p w14:paraId="62C4EE78" w14:textId="500C6371" w:rsidR="00511E4A" w:rsidRDefault="00511E4A">
      <w:hyperlink r:id="rId26" w:history="1">
        <w:r>
          <w:rPr>
            <w:rStyle w:val="Hyperlink"/>
          </w:rPr>
          <w:t>https://relishapp.com/rspec/rspec-expectations/v/3-8/docs/built-in-matchers/start-with-matcher</w:t>
        </w:r>
      </w:hyperlink>
    </w:p>
    <w:p w14:paraId="064FD613" w14:textId="3114D72D" w:rsidR="00511E4A" w:rsidRDefault="00511E4A">
      <w:hyperlink r:id="rId27" w:history="1">
        <w:r>
          <w:rPr>
            <w:rStyle w:val="Hyperlink"/>
          </w:rPr>
          <w:t>https://relishapp.com/rspec/rspec-expectations/v/3-8/docs/built-in-matchers/end-with-matcher</w:t>
        </w:r>
      </w:hyperlink>
    </w:p>
    <w:p w14:paraId="078FAB19" w14:textId="5F490004" w:rsidR="00511E4A" w:rsidRDefault="00511E4A">
      <w:hyperlink r:id="rId28" w:history="1">
        <w:r>
          <w:rPr>
            <w:rStyle w:val="Hyperlink"/>
          </w:rPr>
          <w:t>https://relishapp.com/rspec/rspec-expectations/v/3-8/docs/built-in-matchers/include-matcher</w:t>
        </w:r>
      </w:hyperlink>
    </w:p>
    <w:p w14:paraId="0E928E6B" w14:textId="46DC8168" w:rsidR="00511E4A" w:rsidRDefault="00511E4A">
      <w:hyperlink r:id="rId29" w:history="1">
        <w:r>
          <w:rPr>
            <w:rStyle w:val="Hyperlink"/>
          </w:rPr>
          <w:t>https://relishapp.com/rspec/rspec-expectations/v/3-8/docs/built-in-matchers/raise-error-matcher</w:t>
        </w:r>
      </w:hyperlink>
    </w:p>
    <w:p w14:paraId="145D4C66" w14:textId="1400E354" w:rsidR="00511E4A" w:rsidRDefault="00511E4A">
      <w:hyperlink r:id="rId30" w:history="1">
        <w:r>
          <w:rPr>
            <w:rStyle w:val="Hyperlink"/>
          </w:rPr>
          <w:t>https://relishapp.com/rspec/rspec-expectations/v/3-8/docs/built-in-matchers/respond-to-matcher</w:t>
        </w:r>
      </w:hyperlink>
    </w:p>
    <w:p w14:paraId="011DBD53" w14:textId="7AA1B7A9" w:rsidR="00511E4A" w:rsidRDefault="00511E4A">
      <w:hyperlink r:id="rId31" w:history="1">
        <w:r>
          <w:rPr>
            <w:rStyle w:val="Hyperlink"/>
          </w:rPr>
          <w:t>https://relishapp.com/rspec/rspec-expectations/v/3-8/docs/built-in-matchers/satisfy-matcher</w:t>
        </w:r>
      </w:hyperlink>
    </w:p>
    <w:p w14:paraId="290FD531" w14:textId="665B2C0A" w:rsidR="00511E4A" w:rsidRDefault="00511E4A">
      <w:hyperlink r:id="rId32" w:history="1">
        <w:r>
          <w:rPr>
            <w:rStyle w:val="Hyperlink"/>
          </w:rPr>
          <w:t>https://relishapp.com/rspec/rspec-expectations/v/3-8/docs/compound-expectations</w:t>
        </w:r>
      </w:hyperlink>
      <w:r>
        <w:br/>
      </w:r>
    </w:p>
    <w:p w14:paraId="52B55F10" w14:textId="7EB783A4" w:rsidR="00511E4A" w:rsidRDefault="00511E4A">
      <w:pPr>
        <w:rPr>
          <w:rFonts w:ascii="Helvetica" w:hAnsi="Helvetica" w:cs="Helvetica"/>
          <w:b/>
          <w:bCs/>
          <w:color w:val="29303B"/>
          <w:sz w:val="23"/>
          <w:szCs w:val="23"/>
          <w:shd w:val="clear" w:color="auto" w:fill="F7F8FA"/>
        </w:rPr>
      </w:pPr>
      <w:r>
        <w:rPr>
          <w:rFonts w:ascii="Helvetica" w:hAnsi="Helvetica" w:cs="Helvetica"/>
          <w:b/>
          <w:bCs/>
          <w:color w:val="29303B"/>
          <w:sz w:val="23"/>
          <w:szCs w:val="23"/>
          <w:shd w:val="clear" w:color="auto" w:fill="F7F8FA"/>
        </w:rPr>
        <w:t>Section 4: Mocks</w:t>
      </w:r>
    </w:p>
    <w:p w14:paraId="6142259C" w14:textId="41A9B567" w:rsidR="00511E4A" w:rsidRDefault="00511E4A">
      <w:pPr>
        <w:rPr>
          <w:rFonts w:ascii="Helvetica" w:hAnsi="Helvetica" w:cs="Helvetica"/>
          <w:b/>
          <w:bCs/>
          <w:color w:val="29303B"/>
          <w:sz w:val="23"/>
          <w:szCs w:val="23"/>
          <w:shd w:val="clear" w:color="auto" w:fill="F7F8FA"/>
        </w:rPr>
      </w:pPr>
    </w:p>
    <w:p w14:paraId="26A10131" w14:textId="1349B44A" w:rsidR="00511E4A" w:rsidRDefault="00511E4A">
      <w:hyperlink r:id="rId33" w:history="1">
        <w:r>
          <w:rPr>
            <w:rStyle w:val="Hyperlink"/>
          </w:rPr>
          <w:t>https://relishapp.com/rspec/rspec-expectations/v/3-8/docs/built-in-matchers/change-matcher</w:t>
        </w:r>
      </w:hyperlink>
    </w:p>
    <w:p w14:paraId="0D9631A9" w14:textId="228F0B64" w:rsidR="00511E4A" w:rsidRDefault="00511E4A">
      <w:hyperlink r:id="rId34" w:history="1">
        <w:r>
          <w:rPr>
            <w:rStyle w:val="Hyperlink"/>
          </w:rPr>
          <w:t>https://relishapp.com/rspec/rspec-expectations/v/3-8/docs/built-in-matchers/contain-exactly-matcher</w:t>
        </w:r>
      </w:hyperlink>
    </w:p>
    <w:p w14:paraId="64B4BC84" w14:textId="5930C8FB" w:rsidR="00511E4A" w:rsidRDefault="00511E4A">
      <w:hyperlink r:id="rId35" w:history="1">
        <w:r>
          <w:rPr>
            <w:rStyle w:val="Hyperlink"/>
          </w:rPr>
          <w:t>https://relishapp.com/rspec/rspec-expectations/v/3-8/docs/built-in-matchers/start-with-matcher</w:t>
        </w:r>
      </w:hyperlink>
    </w:p>
    <w:p w14:paraId="3F9B2A69" w14:textId="4B04C878" w:rsidR="00511E4A" w:rsidRDefault="00511E4A">
      <w:hyperlink r:id="rId36" w:history="1">
        <w:r>
          <w:rPr>
            <w:rStyle w:val="Hyperlink"/>
          </w:rPr>
          <w:t>https://relishapp.com/rspec/rspec-expectations/v/3-8/docs/built-in-matchers/end-with-matcher</w:t>
        </w:r>
      </w:hyperlink>
    </w:p>
    <w:p w14:paraId="118B72F2" w14:textId="65AFF3BD" w:rsidR="00511E4A" w:rsidRDefault="00511E4A">
      <w:hyperlink r:id="rId37" w:history="1">
        <w:r>
          <w:rPr>
            <w:rStyle w:val="Hyperlink"/>
          </w:rPr>
          <w:t>https://relishapp.com/rspec/rspec-expectations/v/3-8/docs/built-in-matchers/have-attributes-matcher</w:t>
        </w:r>
      </w:hyperlink>
    </w:p>
    <w:p w14:paraId="2A2680B0" w14:textId="78000D73" w:rsidR="00511E4A" w:rsidRDefault="00511E4A">
      <w:hyperlink r:id="rId38" w:history="1">
        <w:r>
          <w:rPr>
            <w:rStyle w:val="Hyperlink"/>
          </w:rPr>
          <w:t>https://relishapp.com/rspec/rspec-expectations/v/3-8/docs/built-in-matchers/include-matcher</w:t>
        </w:r>
      </w:hyperlink>
    </w:p>
    <w:p w14:paraId="3510FC19" w14:textId="6EEFA751" w:rsidR="00511E4A" w:rsidRDefault="00511E4A">
      <w:hyperlink r:id="rId39" w:history="1">
        <w:r>
          <w:rPr>
            <w:rStyle w:val="Hyperlink"/>
          </w:rPr>
          <w:t>https://relishapp.com/rspec/rspec-expectations/v/3-8/docs/built-in-matchers/raise-error-matcher</w:t>
        </w:r>
      </w:hyperlink>
    </w:p>
    <w:p w14:paraId="7AF2CBC7" w14:textId="4F808D26" w:rsidR="00511E4A" w:rsidRDefault="00511E4A"/>
    <w:p w14:paraId="11B3CE63" w14:textId="758E59E9" w:rsidR="00511E4A" w:rsidRDefault="00511E4A">
      <w:hyperlink r:id="rId40" w:history="1">
        <w:r>
          <w:rPr>
            <w:rStyle w:val="Hyperlink"/>
          </w:rPr>
          <w:t>https://relishapp.com/rspec/rspec-expectations/v/3-8/docs/built-in-matchers/satisfy-matcher</w:t>
        </w:r>
      </w:hyperlink>
    </w:p>
    <w:p w14:paraId="711C270B" w14:textId="5B16A4F8" w:rsidR="00511E4A" w:rsidRDefault="00511E4A">
      <w:hyperlink r:id="rId41" w:history="1">
        <w:r>
          <w:rPr>
            <w:rStyle w:val="Hyperlink"/>
          </w:rPr>
          <w:t>https://relishapp.com/rspec/rspec-expectations/v/3-8/docs/built-in-matchers/respond-to-matcher</w:t>
        </w:r>
      </w:hyperlink>
    </w:p>
    <w:p w14:paraId="0EC3A533" w14:textId="4D73223B" w:rsidR="00511E4A" w:rsidRDefault="00511E4A">
      <w:hyperlink r:id="rId42" w:history="1">
        <w:r>
          <w:rPr>
            <w:rStyle w:val="Hyperlink"/>
          </w:rPr>
          <w:t>https://relishapp.com/rspec/rspec-expectations/v/3-8/docs/compound-expectations</w:t>
        </w:r>
      </w:hyperlink>
    </w:p>
    <w:p w14:paraId="54F508CD" w14:textId="575F725E" w:rsidR="00511E4A" w:rsidRDefault="00511E4A"/>
    <w:p w14:paraId="54EFE9AB" w14:textId="28EE7D1D" w:rsidR="00511E4A" w:rsidRDefault="00511E4A">
      <w:r>
        <w:rPr>
          <w:rFonts w:ascii="Helvetica" w:hAnsi="Helvetica" w:cs="Helvetica"/>
          <w:b/>
          <w:bCs/>
          <w:color w:val="29303B"/>
          <w:sz w:val="23"/>
          <w:szCs w:val="23"/>
          <w:shd w:val="clear" w:color="auto" w:fill="F7F8FA"/>
        </w:rPr>
        <w:t>Section 4: Mocks</w:t>
      </w:r>
    </w:p>
    <w:p w14:paraId="7673EFC6" w14:textId="58C27BFC" w:rsidR="00511E4A" w:rsidRDefault="00511E4A"/>
    <w:p w14:paraId="381B5288" w14:textId="18D5F21C" w:rsidR="00511E4A" w:rsidRDefault="00511E4A">
      <w:hyperlink r:id="rId43" w:history="1">
        <w:r>
          <w:rPr>
            <w:rStyle w:val="Hyperlink"/>
          </w:rPr>
          <w:t>https://relishapp.com/rspec/rspec-mocks/v/3-8/docs/basics/test-doubles</w:t>
        </w:r>
      </w:hyperlink>
    </w:p>
    <w:p w14:paraId="62B5E813" w14:textId="0997F14E" w:rsidR="00511E4A" w:rsidRDefault="00511E4A">
      <w:hyperlink r:id="rId44" w:history="1">
        <w:r>
          <w:rPr>
            <w:rStyle w:val="Hyperlink"/>
          </w:rPr>
          <w:t>https://relishapp.com/rspec/rspec-mocks/v/3-8/docs/configuring-responses/returning-a-value</w:t>
        </w:r>
      </w:hyperlink>
    </w:p>
    <w:p w14:paraId="2510FA8E" w14:textId="505E68F4" w:rsidR="00511E4A" w:rsidRDefault="00511E4A">
      <w:hyperlink r:id="rId45" w:anchor="double-instance_method" w:history="1">
        <w:r>
          <w:rPr>
            <w:rStyle w:val="Hyperlink"/>
          </w:rPr>
          <w:t>http://rspec.info/documentation/3.8/rspec-mocks/RSpec/Mocks/ExampleMethods.html#double-instance_method</w:t>
        </w:r>
      </w:hyperlink>
    </w:p>
    <w:p w14:paraId="50ED401E" w14:textId="3874F3B0" w:rsidR="00511E4A" w:rsidRDefault="00511E4A">
      <w:hyperlink r:id="rId46" w:history="1">
        <w:r>
          <w:rPr>
            <w:rStyle w:val="Hyperlink"/>
          </w:rPr>
          <w:t>https://relishapp.com/rspec/rspec-mocks/v/3-8/docs/basics/expecting-messages</w:t>
        </w:r>
      </w:hyperlink>
    </w:p>
    <w:p w14:paraId="79B578AE" w14:textId="2B0037B9" w:rsidR="00511E4A" w:rsidRDefault="00511E4A">
      <w:hyperlink r:id="rId47" w:history="1">
        <w:r>
          <w:rPr>
            <w:rStyle w:val="Hyperlink"/>
          </w:rPr>
          <w:t>https://relishapp.com/rspec/rspec-mocks/v/3-8/docs/setting-constraints/receive-counts</w:t>
        </w:r>
      </w:hyperlink>
    </w:p>
    <w:p w14:paraId="42667459" w14:textId="7A556AE6" w:rsidR="00511E4A" w:rsidRDefault="00511E4A">
      <w:hyperlink r:id="rId48" w:history="1">
        <w:r>
          <w:rPr>
            <w:rStyle w:val="Hyperlink"/>
          </w:rPr>
          <w:t>https://relishapp.com/rspec/rspec-mocks/v/3-8/docs/configuring-responses/returning-a-value</w:t>
        </w:r>
      </w:hyperlink>
    </w:p>
    <w:p w14:paraId="39F2FA35" w14:textId="18E56E84" w:rsidR="00511E4A" w:rsidRDefault="00511E4A">
      <w:hyperlink r:id="rId49" w:history="1">
        <w:r>
          <w:rPr>
            <w:rStyle w:val="Hyperlink"/>
          </w:rPr>
          <w:t>https://relishapp.com/rspec/rspec-mocks/v/3-8/docs/setting-constraints/matching-arguments</w:t>
        </w:r>
      </w:hyperlink>
    </w:p>
    <w:p w14:paraId="34CD6BF6" w14:textId="49B46ED4" w:rsidR="00511E4A" w:rsidRDefault="00511E4A">
      <w:hyperlink r:id="rId50" w:history="1">
        <w:r>
          <w:rPr>
            <w:rStyle w:val="Hyperlink"/>
          </w:rPr>
          <w:t>https://relishapp.com/rspec/rspec-mocks/v/3-8/docs/verifying-doubles</w:t>
        </w:r>
      </w:hyperlink>
    </w:p>
    <w:p w14:paraId="2A0C84E6" w14:textId="047DA6D1" w:rsidR="00511E4A" w:rsidRDefault="00511E4A">
      <w:hyperlink r:id="rId51" w:history="1">
        <w:r>
          <w:rPr>
            <w:rStyle w:val="Hyperlink"/>
          </w:rPr>
          <w:t>https://relishapp.com/rspec/rspec-mocks/v/3-8/docs/verifying-doubles/using-an-instance-double</w:t>
        </w:r>
      </w:hyperlink>
    </w:p>
    <w:p w14:paraId="637555A6" w14:textId="4BE7EE02" w:rsidR="00511E4A" w:rsidRDefault="00511E4A">
      <w:hyperlink r:id="rId52" w:history="1">
        <w:r>
          <w:rPr>
            <w:rStyle w:val="Hyperlink"/>
          </w:rPr>
          <w:t>https://semaphoreci.com/community/tutorials/introduction-to-verifying-doubles-in-rspec</w:t>
        </w:r>
      </w:hyperlink>
    </w:p>
    <w:p w14:paraId="1BA29620" w14:textId="519D6100" w:rsidR="00511E4A" w:rsidRDefault="00511E4A">
      <w:hyperlink r:id="rId53" w:history="1">
        <w:r>
          <w:rPr>
            <w:rStyle w:val="Hyperlink"/>
          </w:rPr>
          <w:t>https://relishapp.com/rspec/rspec-mocks/v/3-8/docs/verifying-doubles/using-a-class-double</w:t>
        </w:r>
      </w:hyperlink>
    </w:p>
    <w:p w14:paraId="1D9F2E98" w14:textId="6E380740" w:rsidR="00511E4A" w:rsidRDefault="00511E4A">
      <w:hyperlink r:id="rId54" w:history="1">
        <w:r>
          <w:rPr>
            <w:rStyle w:val="Hyperlink"/>
          </w:rPr>
          <w:t>https://relishapp.com/rspec/rspec-mocks/v/3-8/docs/basics/spies</w:t>
        </w:r>
      </w:hyperlink>
    </w:p>
    <w:p w14:paraId="767B26DF" w14:textId="53E4A25B" w:rsidR="00511E4A" w:rsidRDefault="00511E4A">
      <w:hyperlink r:id="rId55" w:history="1">
        <w:r>
          <w:rPr>
            <w:rStyle w:val="Hyperlink"/>
          </w:rPr>
          <w:t>https://martinfowler.com/articles/mocksArentStubs.html</w:t>
        </w:r>
      </w:hyperlink>
    </w:p>
    <w:p w14:paraId="5FFC6E49" w14:textId="721FE239" w:rsidR="00511E4A" w:rsidRDefault="00511E4A">
      <w:hyperlink r:id="rId56" w:history="1">
        <w:r>
          <w:rPr>
            <w:rStyle w:val="Hyperlink"/>
          </w:rPr>
          <w:t>https://relishapp.com/rspec/rspec-mocks/v/3-8/docs/basics/spies</w:t>
        </w:r>
      </w:hyperlink>
    </w:p>
    <w:sectPr w:rsidR="00511E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1Mjc3MTEyNLYwtTRU0lEKTi0uzszPAykwrAUA2DLOASwAAAA="/>
  </w:docVars>
  <w:rsids>
    <w:rsidRoot w:val="00511E4A"/>
    <w:rsid w:val="001B0CDE"/>
    <w:rsid w:val="003A7595"/>
    <w:rsid w:val="00511E4A"/>
    <w:rsid w:val="0061313A"/>
    <w:rsid w:val="00721A98"/>
    <w:rsid w:val="0079408B"/>
    <w:rsid w:val="009440CC"/>
    <w:rsid w:val="00D34B64"/>
    <w:rsid w:val="00EC37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67A4BF"/>
  <w15:chartTrackingRefBased/>
  <w15:docId w15:val="{133B4FAB-B18F-4791-A573-6C14C03DC0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511E4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relishapp.com/rspec/rspec-core/v/3-8/docs/hooks/before-and-after-hooks" TargetMode="External"/><Relationship Id="rId18" Type="http://schemas.openxmlformats.org/officeDocument/2006/relationships/hyperlink" Target="https://relishapp.com/rspec/rspec-expectations/docs/built-in-matchers" TargetMode="External"/><Relationship Id="rId26" Type="http://schemas.openxmlformats.org/officeDocument/2006/relationships/hyperlink" Target="https://relishapp.com/rspec/rspec-expectations/v/3-8/docs/built-in-matchers/start-with-matcher" TargetMode="External"/><Relationship Id="rId39" Type="http://schemas.openxmlformats.org/officeDocument/2006/relationships/hyperlink" Target="https://relishapp.com/rspec/rspec-expectations/v/3-8/docs/built-in-matchers/raise-error-matcher" TargetMode="External"/><Relationship Id="rId21" Type="http://schemas.openxmlformats.org/officeDocument/2006/relationships/hyperlink" Target="https://relishapp.com/rspec/rspec-expectations/v/3-8/docs/built-in-matchers/all-matcher" TargetMode="External"/><Relationship Id="rId34" Type="http://schemas.openxmlformats.org/officeDocument/2006/relationships/hyperlink" Target="https://relishapp.com/rspec/rspec-expectations/v/3-8/docs/built-in-matchers/contain-exactly-matcher" TargetMode="External"/><Relationship Id="rId42" Type="http://schemas.openxmlformats.org/officeDocument/2006/relationships/hyperlink" Target="https://relishapp.com/rspec/rspec-expectations/v/3-8/docs/compound-expectations" TargetMode="External"/><Relationship Id="rId47" Type="http://schemas.openxmlformats.org/officeDocument/2006/relationships/hyperlink" Target="https://relishapp.com/rspec/rspec-mocks/v/3-8/docs/setting-constraints/receive-counts" TargetMode="External"/><Relationship Id="rId50" Type="http://schemas.openxmlformats.org/officeDocument/2006/relationships/hyperlink" Target="https://relishapp.com/rspec/rspec-mocks/v/3-8/docs/verifying-doubles" TargetMode="External"/><Relationship Id="rId55" Type="http://schemas.openxmlformats.org/officeDocument/2006/relationships/hyperlink" Target="https://martinfowler.com/articles/mocksArentStubs.html" TargetMode="External"/><Relationship Id="rId7" Type="http://schemas.openxmlformats.org/officeDocument/2006/relationships/hyperlink" Target="https://github.com/rbenv/rbenv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relishapp.com/rspec/rspec-core/v/3-8/docs/subject/one-liner-syntax" TargetMode="External"/><Relationship Id="rId29" Type="http://schemas.openxmlformats.org/officeDocument/2006/relationships/hyperlink" Target="https://relishapp.com/rspec/rspec-expectations/v/3-8/docs/built-in-matchers/raise-error-matcher" TargetMode="External"/><Relationship Id="rId11" Type="http://schemas.openxmlformats.org/officeDocument/2006/relationships/hyperlink" Target="https://www.rubydoc.info/gems/rspec-expectations/RSpec/Matchers" TargetMode="External"/><Relationship Id="rId24" Type="http://schemas.openxmlformats.org/officeDocument/2006/relationships/hyperlink" Target="https://relishapp.com/rspec/rspec-expectations/v/3-8/docs/built-in-matchers/have-attributes-matcher" TargetMode="External"/><Relationship Id="rId32" Type="http://schemas.openxmlformats.org/officeDocument/2006/relationships/hyperlink" Target="https://relishapp.com/rspec/rspec-expectations/v/3-8/docs/compound-expectations" TargetMode="External"/><Relationship Id="rId37" Type="http://schemas.openxmlformats.org/officeDocument/2006/relationships/hyperlink" Target="https://relishapp.com/rspec/rspec-expectations/v/3-8/docs/built-in-matchers/have-attributes-matcher" TargetMode="External"/><Relationship Id="rId40" Type="http://schemas.openxmlformats.org/officeDocument/2006/relationships/hyperlink" Target="https://relishapp.com/rspec/rspec-expectations/v/3-8/docs/built-in-matchers/satisfy-matcher" TargetMode="External"/><Relationship Id="rId45" Type="http://schemas.openxmlformats.org/officeDocument/2006/relationships/hyperlink" Target="http://rspec.info/documentation/3.8/rspec-mocks/RSpec/Mocks/ExampleMethods.html" TargetMode="External"/><Relationship Id="rId53" Type="http://schemas.openxmlformats.org/officeDocument/2006/relationships/hyperlink" Target="https://relishapp.com/rspec/rspec-mocks/v/3-8/docs/verifying-doubles/using-a-class-double" TargetMode="External"/><Relationship Id="rId58" Type="http://schemas.openxmlformats.org/officeDocument/2006/relationships/theme" Target="theme/theme1.xml"/><Relationship Id="rId5" Type="http://schemas.openxmlformats.org/officeDocument/2006/relationships/hyperlink" Target="https://github.com/rspec/rspec" TargetMode="External"/><Relationship Id="rId19" Type="http://schemas.openxmlformats.org/officeDocument/2006/relationships/hyperlink" Target="https://relishapp.com/rspec/rspec-expectations/v/3-8/docs/built-in-matchers/equality-matchers" TargetMode="External"/><Relationship Id="rId4" Type="http://schemas.openxmlformats.org/officeDocument/2006/relationships/hyperlink" Target="http://rspec.info/" TargetMode="External"/><Relationship Id="rId9" Type="http://schemas.openxmlformats.org/officeDocument/2006/relationships/hyperlink" Target="https://relishapp.com/rspec/rspec-core/v/3-8/docs/example-groups/basic-structure-describe-it" TargetMode="External"/><Relationship Id="rId14" Type="http://schemas.openxmlformats.org/officeDocument/2006/relationships/hyperlink" Target="https://stackoverflow.com/questions/38437162/whats-the-difference-between-rspecs-subject-and-let-when-should-they-be-used" TargetMode="External"/><Relationship Id="rId22" Type="http://schemas.openxmlformats.org/officeDocument/2006/relationships/hyperlink" Target="https://relishapp.com/rspec/rspec-expectations/v/3-8/docs/built-in-matchers/be-matchers" TargetMode="External"/><Relationship Id="rId27" Type="http://schemas.openxmlformats.org/officeDocument/2006/relationships/hyperlink" Target="https://relishapp.com/rspec/rspec-expectations/v/3-8/docs/built-in-matchers/end-with-matcher" TargetMode="External"/><Relationship Id="rId30" Type="http://schemas.openxmlformats.org/officeDocument/2006/relationships/hyperlink" Target="https://relishapp.com/rspec/rspec-expectations/v/3-8/docs/built-in-matchers/respond-to-matcher" TargetMode="External"/><Relationship Id="rId35" Type="http://schemas.openxmlformats.org/officeDocument/2006/relationships/hyperlink" Target="https://relishapp.com/rspec/rspec-expectations/v/3-8/docs/built-in-matchers/start-with-matcher" TargetMode="External"/><Relationship Id="rId43" Type="http://schemas.openxmlformats.org/officeDocument/2006/relationships/hyperlink" Target="https://relishapp.com/rspec/rspec-mocks/v/3-8/docs/basics/test-doubles" TargetMode="External"/><Relationship Id="rId48" Type="http://schemas.openxmlformats.org/officeDocument/2006/relationships/hyperlink" Target="https://relishapp.com/rspec/rspec-mocks/v/3-8/docs/configuring-responses/returning-a-value" TargetMode="External"/><Relationship Id="rId56" Type="http://schemas.openxmlformats.org/officeDocument/2006/relationships/hyperlink" Target="https://relishapp.com/rspec/rspec-mocks/v/3-8/docs/basics/spies" TargetMode="External"/><Relationship Id="rId8" Type="http://schemas.openxmlformats.org/officeDocument/2006/relationships/hyperlink" Target="https://code.visualstudio.com/" TargetMode="External"/><Relationship Id="rId51" Type="http://schemas.openxmlformats.org/officeDocument/2006/relationships/hyperlink" Target="https://relishapp.com/rspec/rspec-mocks/v/3-8/docs/verifying-doubles/using-an-instance-double" TargetMode="External"/><Relationship Id="rId3" Type="http://schemas.openxmlformats.org/officeDocument/2006/relationships/webSettings" Target="webSettings.xml"/><Relationship Id="rId12" Type="http://schemas.openxmlformats.org/officeDocument/2006/relationships/hyperlink" Target="https://www.rubydoc.info/gems/rspec-expectations/RSpec/Matchers" TargetMode="External"/><Relationship Id="rId17" Type="http://schemas.openxmlformats.org/officeDocument/2006/relationships/hyperlink" Target="https://relishapp.com/rspec/rspec-core/v/3-8/docs/subject/one-liner-syntax" TargetMode="External"/><Relationship Id="rId25" Type="http://schemas.openxmlformats.org/officeDocument/2006/relationships/hyperlink" Target="https://relishapp.com/rspec/rspec-expectations/v/3-8/docs/built-in-matchers/contain-exactly-matcher" TargetMode="External"/><Relationship Id="rId33" Type="http://schemas.openxmlformats.org/officeDocument/2006/relationships/hyperlink" Target="https://relishapp.com/rspec/rspec-expectations/v/3-8/docs/built-in-matchers/change-matcher" TargetMode="External"/><Relationship Id="rId38" Type="http://schemas.openxmlformats.org/officeDocument/2006/relationships/hyperlink" Target="https://relishapp.com/rspec/rspec-expectations/v/3-8/docs/built-in-matchers/include-matcher" TargetMode="External"/><Relationship Id="rId46" Type="http://schemas.openxmlformats.org/officeDocument/2006/relationships/hyperlink" Target="https://relishapp.com/rspec/rspec-mocks/v/3-8/docs/basics/expecting-messages" TargetMode="External"/><Relationship Id="rId20" Type="http://schemas.openxmlformats.org/officeDocument/2006/relationships/hyperlink" Target="https://relishapp.com/rspec/rspec-expectations/v/3-8/docs/built-in-matchers/comparison-matchers" TargetMode="External"/><Relationship Id="rId41" Type="http://schemas.openxmlformats.org/officeDocument/2006/relationships/hyperlink" Target="https://relishapp.com/rspec/rspec-expectations/v/3-8/docs/built-in-matchers/respond-to-matcher" TargetMode="External"/><Relationship Id="rId54" Type="http://schemas.openxmlformats.org/officeDocument/2006/relationships/hyperlink" Target="https://relishapp.com/rspec/rspec-mocks/v/3-8/docs/basics/spies" TargetMode="External"/><Relationship Id="rId1" Type="http://schemas.openxmlformats.org/officeDocument/2006/relationships/styles" Target="styles.xml"/><Relationship Id="rId6" Type="http://schemas.openxmlformats.org/officeDocument/2006/relationships/hyperlink" Target="https://brew.sh/" TargetMode="External"/><Relationship Id="rId15" Type="http://schemas.openxmlformats.org/officeDocument/2006/relationships/hyperlink" Target="https://relishapp.com/rspec/rspec-core/v/3-8/docs/subject/implicitly-defined-subject" TargetMode="External"/><Relationship Id="rId23" Type="http://schemas.openxmlformats.org/officeDocument/2006/relationships/hyperlink" Target="https://relishapp.com/rspec/rspec-expectations/v/3-8/docs/built-in-matchers/change-matcher" TargetMode="External"/><Relationship Id="rId28" Type="http://schemas.openxmlformats.org/officeDocument/2006/relationships/hyperlink" Target="https://relishapp.com/rspec/rspec-expectations/v/3-8/docs/built-in-matchers/include-matcher" TargetMode="External"/><Relationship Id="rId36" Type="http://schemas.openxmlformats.org/officeDocument/2006/relationships/hyperlink" Target="https://relishapp.com/rspec/rspec-expectations/v/3-8/docs/built-in-matchers/end-with-matcher" TargetMode="External"/><Relationship Id="rId49" Type="http://schemas.openxmlformats.org/officeDocument/2006/relationships/hyperlink" Target="https://relishapp.com/rspec/rspec-mocks/v/3-8/docs/setting-constraints/matching-arguments" TargetMode="External"/><Relationship Id="rId57" Type="http://schemas.openxmlformats.org/officeDocument/2006/relationships/fontTable" Target="fontTable.xml"/><Relationship Id="rId10" Type="http://schemas.openxmlformats.org/officeDocument/2006/relationships/hyperlink" Target="https://www.rubydoc.info/gems/rspec-expectations/RSpec/Matchers" TargetMode="External"/><Relationship Id="rId31" Type="http://schemas.openxmlformats.org/officeDocument/2006/relationships/hyperlink" Target="https://relishapp.com/rspec/rspec-expectations/v/3-8/docs/built-in-matchers/satisfy-matcher" TargetMode="External"/><Relationship Id="rId44" Type="http://schemas.openxmlformats.org/officeDocument/2006/relationships/hyperlink" Target="https://relishapp.com/rspec/rspec-mocks/v/3-8/docs/configuring-responses/returning-a-value" TargetMode="External"/><Relationship Id="rId52" Type="http://schemas.openxmlformats.org/officeDocument/2006/relationships/hyperlink" Target="https://semaphoreci.com/community/tutorials/introduction-to-verifying-doubles-in-rspe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1447</Words>
  <Characters>8250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if Ansari</dc:creator>
  <cp:keywords/>
  <dc:description/>
  <cp:lastModifiedBy>Asif Ansari</cp:lastModifiedBy>
  <cp:revision>1</cp:revision>
  <dcterms:created xsi:type="dcterms:W3CDTF">2019-07-25T11:29:00Z</dcterms:created>
  <dcterms:modified xsi:type="dcterms:W3CDTF">2019-07-25T11:45:00Z</dcterms:modified>
</cp:coreProperties>
</file>